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3DF94" w14:textId="1CAB89FE" w:rsidR="00663A68" w:rsidRPr="00F12C63" w:rsidRDefault="00F12C63" w:rsidP="00F12C63">
      <w:pPr>
        <w:spacing w:after="120"/>
        <w:jc w:val="center"/>
        <w:rPr>
          <w:rFonts w:cstheme="minorHAnsi"/>
          <w:b/>
          <w:bCs/>
          <w:sz w:val="24"/>
          <w:szCs w:val="24"/>
        </w:rPr>
      </w:pPr>
      <w:r w:rsidRPr="00F12C63">
        <w:rPr>
          <w:rFonts w:cstheme="minorHAnsi"/>
          <w:b/>
          <w:bCs/>
          <w:sz w:val="24"/>
          <w:szCs w:val="24"/>
        </w:rPr>
        <w:t>“</w:t>
      </w:r>
      <w:r w:rsidRPr="00F12C63">
        <w:rPr>
          <w:rFonts w:cstheme="minorHAnsi"/>
          <w:b/>
          <w:bCs/>
          <w:sz w:val="24"/>
          <w:szCs w:val="24"/>
        </w:rPr>
        <w:t>What are the main motivations for tourism?</w:t>
      </w:r>
      <w:r w:rsidRPr="00F12C63">
        <w:rPr>
          <w:rFonts w:cstheme="minorHAnsi"/>
          <w:b/>
          <w:bCs/>
          <w:sz w:val="24"/>
          <w:szCs w:val="24"/>
        </w:rPr>
        <w:t>” (ChatGPT 4o prompt, 5 February 2025)</w:t>
      </w:r>
    </w:p>
    <w:p w14:paraId="0562AA06" w14:textId="77777777" w:rsidR="008077CD" w:rsidRDefault="00F12C63" w:rsidP="00F12C63">
      <w:pPr>
        <w:pStyle w:val="NormalWeb"/>
        <w:spacing w:after="0"/>
        <w:rPr>
          <w:rFonts w:asciiTheme="minorHAnsi" w:eastAsia="Times New Roman" w:hAnsiTheme="minorHAnsi" w:cstheme="minorHAnsi"/>
          <w:kern w:val="0"/>
          <w:sz w:val="22"/>
          <w:szCs w:val="22"/>
          <w:lang w:eastAsia="en-GB"/>
          <w14:ligatures w14:val="none"/>
        </w:rPr>
        <w:sectPr w:rsidR="008077CD" w:rsidSect="00D12E0A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F12C63">
        <w:rPr>
          <w:rFonts w:asciiTheme="minorHAnsi" w:hAnsiTheme="minorHAnsi" w:cstheme="minorHAnsi"/>
          <w:sz w:val="22"/>
          <w:szCs w:val="22"/>
        </w:rPr>
        <w:t xml:space="preserve">ChatGPT: </w:t>
      </w:r>
      <w:r w:rsidRPr="00F12C63">
        <w:rPr>
          <w:rFonts w:asciiTheme="minorHAnsi" w:eastAsia="Times New Roman" w:hAnsiTheme="minorHAnsi" w:cstheme="minorHAnsi"/>
          <w:kern w:val="0"/>
          <w:sz w:val="22"/>
          <w:szCs w:val="22"/>
          <w:lang w:eastAsia="en-GB"/>
          <w14:ligatures w14:val="none"/>
        </w:rPr>
        <w:t xml:space="preserve">Tourism is driven by a variety of motivations, which can be categorized into </w:t>
      </w:r>
      <w:r w:rsidRPr="00F12C63">
        <w:rPr>
          <w:rFonts w:asciiTheme="minorHAnsi" w:eastAsia="Times New Roman" w:hAnsiTheme="minorHAnsi" w:cstheme="minorHAnsi"/>
          <w:b/>
          <w:bCs/>
          <w:kern w:val="0"/>
          <w:sz w:val="22"/>
          <w:szCs w:val="22"/>
          <w:lang w:eastAsia="en-GB"/>
          <w14:ligatures w14:val="none"/>
        </w:rPr>
        <w:t>psychological, social, cultural, and economic</w:t>
      </w:r>
      <w:r w:rsidRPr="00F12C63">
        <w:rPr>
          <w:rFonts w:asciiTheme="minorHAnsi" w:eastAsia="Times New Roman" w:hAnsiTheme="minorHAnsi" w:cstheme="minorHAnsi"/>
          <w:kern w:val="0"/>
          <w:sz w:val="22"/>
          <w:szCs w:val="22"/>
          <w:lang w:eastAsia="en-GB"/>
          <w14:ligatures w14:val="none"/>
        </w:rPr>
        <w:t xml:space="preserve"> factors. Here are the main motivations for tourism:</w:t>
      </w:r>
    </w:p>
    <w:p w14:paraId="2673BAA2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1. Leisure and Relaxation</w:t>
      </w:r>
    </w:p>
    <w:p w14:paraId="40CBA50E" w14:textId="77777777" w:rsidR="00F12C63" w:rsidRPr="00F12C63" w:rsidRDefault="00F12C63" w:rsidP="00F12C63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scaping daily routines and stress</w:t>
      </w:r>
    </w:p>
    <w:p w14:paraId="5F87D982" w14:textId="77777777" w:rsidR="00F12C63" w:rsidRPr="00F12C63" w:rsidRDefault="00F12C63" w:rsidP="00F12C63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 xml:space="preserve">Seeking peace and </w:t>
      </w:r>
      <w:proofErr w:type="spellStart"/>
      <w:r w:rsidRPr="00F12C63">
        <w:rPr>
          <w:rFonts w:eastAsia="Times New Roman" w:cstheme="minorHAnsi"/>
          <w:kern w:val="0"/>
          <w:lang w:eastAsia="en-GB"/>
          <w14:ligatures w14:val="none"/>
        </w:rPr>
        <w:t>tranquility</w:t>
      </w:r>
      <w:proofErr w:type="spellEnd"/>
      <w:r w:rsidRPr="00F12C63">
        <w:rPr>
          <w:rFonts w:eastAsia="Times New Roman" w:cstheme="minorHAnsi"/>
          <w:kern w:val="0"/>
          <w:lang w:eastAsia="en-GB"/>
          <w14:ligatures w14:val="none"/>
        </w:rPr>
        <w:t xml:space="preserve"> (e.g., beach vacations, spa retreats)</w:t>
      </w:r>
    </w:p>
    <w:p w14:paraId="79B03EBE" w14:textId="77777777" w:rsidR="00F12C63" w:rsidRPr="00F12C63" w:rsidRDefault="00F12C63" w:rsidP="00F12C63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njoying nature (e.g., eco-tourism, countryside retreats)</w:t>
      </w:r>
    </w:p>
    <w:p w14:paraId="7963FC27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2. Cultural and Heritage Exploration</w:t>
      </w:r>
    </w:p>
    <w:p w14:paraId="0BCD4B33" w14:textId="77777777" w:rsidR="00F12C63" w:rsidRPr="00F12C63" w:rsidRDefault="00F12C63" w:rsidP="00F12C63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Discovering new cultures, traditions, and history</w:t>
      </w:r>
    </w:p>
    <w:p w14:paraId="5DCA8DB6" w14:textId="77777777" w:rsidR="00F12C63" w:rsidRPr="00F12C63" w:rsidRDefault="00F12C63" w:rsidP="00F12C63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Visiting museums, historical sites, and landmarks</w:t>
      </w:r>
    </w:p>
    <w:p w14:paraId="3EAB6312" w14:textId="77777777" w:rsidR="00F12C63" w:rsidRPr="00F12C63" w:rsidRDefault="00F12C63" w:rsidP="00F12C63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xperiencing local cuisine and festivals</w:t>
      </w:r>
    </w:p>
    <w:p w14:paraId="50048F37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3. Adventure and Exploration</w:t>
      </w:r>
    </w:p>
    <w:p w14:paraId="59F71D7A" w14:textId="77777777" w:rsidR="00F12C63" w:rsidRPr="00F12C63" w:rsidRDefault="00F12C63" w:rsidP="00F12C63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Seeking thrill and excitement (e.g., safaris, hiking, scuba diving)</w:t>
      </w:r>
    </w:p>
    <w:p w14:paraId="7832ABC1" w14:textId="77777777" w:rsidR="00F12C63" w:rsidRPr="00F12C63" w:rsidRDefault="00F12C63" w:rsidP="00F12C63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xploring new and exotic destinations</w:t>
      </w:r>
    </w:p>
    <w:p w14:paraId="4AF41488" w14:textId="77777777" w:rsidR="00F12C63" w:rsidRPr="00F12C63" w:rsidRDefault="00F12C63" w:rsidP="00F12C63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Participating in extreme sports or outdoor activities</w:t>
      </w:r>
    </w:p>
    <w:p w14:paraId="10C48458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4. Social and Family Bonds</w:t>
      </w:r>
    </w:p>
    <w:p w14:paraId="5E15DCC3" w14:textId="77777777" w:rsidR="00F12C63" w:rsidRPr="00F12C63" w:rsidRDefault="00F12C63" w:rsidP="00F12C63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Visiting friends and relatives (VFR tourism)</w:t>
      </w:r>
    </w:p>
    <w:p w14:paraId="07C318E8" w14:textId="77777777" w:rsidR="00F12C63" w:rsidRPr="00F12C63" w:rsidRDefault="00F12C63" w:rsidP="00F12C63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Strengthening family relationships through shared travel experiences</w:t>
      </w:r>
    </w:p>
    <w:p w14:paraId="629F3D9E" w14:textId="77777777" w:rsidR="00F12C63" w:rsidRPr="00F12C63" w:rsidRDefault="00F12C63" w:rsidP="00F12C63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Attending social events like weddings or reunions</w:t>
      </w:r>
    </w:p>
    <w:p w14:paraId="120BBF3A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5. Business and Work-Related Travel</w:t>
      </w:r>
    </w:p>
    <w:p w14:paraId="67B3CBF7" w14:textId="77777777" w:rsidR="00F12C63" w:rsidRPr="00F12C63" w:rsidRDefault="00F12C63" w:rsidP="00F12C63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Attending conferences, seminars, and trade fairs</w:t>
      </w:r>
    </w:p>
    <w:p w14:paraId="77A4AFE6" w14:textId="77777777" w:rsidR="00F12C63" w:rsidRPr="00F12C63" w:rsidRDefault="00F12C63" w:rsidP="00F12C63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ngaging in networking and business deals</w:t>
      </w:r>
    </w:p>
    <w:p w14:paraId="03FCFD59" w14:textId="77777777" w:rsidR="00F12C63" w:rsidRPr="00F12C63" w:rsidRDefault="00F12C63" w:rsidP="00F12C63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Corporate retreats and incentive travel</w:t>
      </w:r>
    </w:p>
    <w:p w14:paraId="1B8FFD4D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6. Religious and Spiritual Purposes</w:t>
      </w:r>
    </w:p>
    <w:p w14:paraId="7DF52EC3" w14:textId="77777777" w:rsidR="00F12C63" w:rsidRPr="00F12C63" w:rsidRDefault="00F12C63" w:rsidP="00F12C63">
      <w:pPr>
        <w:numPr>
          <w:ilvl w:val="0"/>
          <w:numId w:val="6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Pilgrimages to sacred places (e.g., Mecca, Vatican City, Varanasi)</w:t>
      </w:r>
    </w:p>
    <w:p w14:paraId="420FED18" w14:textId="77777777" w:rsidR="00F12C63" w:rsidRPr="00F12C63" w:rsidRDefault="00F12C63" w:rsidP="00F12C63">
      <w:pPr>
        <w:numPr>
          <w:ilvl w:val="0"/>
          <w:numId w:val="6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Attending religious festivals and gatherings</w:t>
      </w:r>
    </w:p>
    <w:p w14:paraId="78078E1A" w14:textId="77777777" w:rsidR="00F12C63" w:rsidRPr="00F12C63" w:rsidRDefault="00F12C63" w:rsidP="00F12C63">
      <w:pPr>
        <w:numPr>
          <w:ilvl w:val="0"/>
          <w:numId w:val="6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Seeking spiritual enlightenment (e.g., meditation retreats)</w:t>
      </w:r>
    </w:p>
    <w:p w14:paraId="54E37A39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7. Health and Wellness Tourism</w:t>
      </w:r>
    </w:p>
    <w:p w14:paraId="35D4C36F" w14:textId="77777777" w:rsidR="00F12C63" w:rsidRPr="00F12C63" w:rsidRDefault="00F12C63" w:rsidP="00F12C63">
      <w:pPr>
        <w:numPr>
          <w:ilvl w:val="0"/>
          <w:numId w:val="7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Medical treatments (e.g., surgery, dental care, fertility treatments)</w:t>
      </w:r>
    </w:p>
    <w:p w14:paraId="3E5A544A" w14:textId="77777777" w:rsidR="00F12C63" w:rsidRPr="00F12C63" w:rsidRDefault="00F12C63" w:rsidP="00F12C63">
      <w:pPr>
        <w:numPr>
          <w:ilvl w:val="0"/>
          <w:numId w:val="7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Wellness retreats (e.g., yoga, Ayurveda, detox programs)</w:t>
      </w:r>
    </w:p>
    <w:p w14:paraId="2A6061FE" w14:textId="77777777" w:rsidR="00F12C63" w:rsidRPr="00F12C63" w:rsidRDefault="00F12C63" w:rsidP="00F12C63">
      <w:pPr>
        <w:numPr>
          <w:ilvl w:val="0"/>
          <w:numId w:val="7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Thermal baths and spa treatments</w:t>
      </w:r>
    </w:p>
    <w:p w14:paraId="4E9C0F36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8. Education and Learning</w:t>
      </w:r>
    </w:p>
    <w:p w14:paraId="54005E76" w14:textId="77777777" w:rsidR="00F12C63" w:rsidRPr="00F12C63" w:rsidRDefault="00F12C63" w:rsidP="00F12C63">
      <w:pPr>
        <w:numPr>
          <w:ilvl w:val="0"/>
          <w:numId w:val="8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Studying abroad or exchange programs</w:t>
      </w:r>
    </w:p>
    <w:p w14:paraId="2D34B886" w14:textId="77777777" w:rsidR="00F12C63" w:rsidRPr="00F12C63" w:rsidRDefault="00F12C63" w:rsidP="00F12C63">
      <w:pPr>
        <w:numPr>
          <w:ilvl w:val="0"/>
          <w:numId w:val="8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Learning new skills (e.g., language courses, cooking classes)</w:t>
      </w:r>
    </w:p>
    <w:p w14:paraId="5A97B67C" w14:textId="77777777" w:rsidR="00F12C63" w:rsidRPr="00F12C63" w:rsidRDefault="00F12C63" w:rsidP="00F12C63">
      <w:pPr>
        <w:numPr>
          <w:ilvl w:val="0"/>
          <w:numId w:val="8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Visiting educational sites (e.g., science museums, universities)</w:t>
      </w:r>
    </w:p>
    <w:p w14:paraId="094089AB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9. Shopping and Luxury Experiences</w:t>
      </w:r>
    </w:p>
    <w:p w14:paraId="0BEE17B4" w14:textId="77777777" w:rsidR="00F12C63" w:rsidRPr="00F12C63" w:rsidRDefault="00F12C63" w:rsidP="00F12C6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Buying unique products (e.g., fashion in Milan, electronics in Tokyo)</w:t>
      </w:r>
    </w:p>
    <w:p w14:paraId="480FF8CE" w14:textId="77777777" w:rsidR="00F12C63" w:rsidRPr="00F12C63" w:rsidRDefault="00F12C63" w:rsidP="00F12C6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Duty-free shopping in airport hubs</w:t>
      </w:r>
    </w:p>
    <w:p w14:paraId="27C8DB51" w14:textId="77777777" w:rsidR="00F12C63" w:rsidRPr="00F12C63" w:rsidRDefault="00F12C63" w:rsidP="00F12C6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xperiencing luxury accommodations and fine dining</w:t>
      </w:r>
    </w:p>
    <w:p w14:paraId="5F927C27" w14:textId="77777777" w:rsidR="00F12C63" w:rsidRPr="00F12C63" w:rsidRDefault="00F12C63" w:rsidP="00F12C63">
      <w:pPr>
        <w:spacing w:before="120" w:after="0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b/>
          <w:bCs/>
          <w:kern w:val="0"/>
          <w:lang w:eastAsia="en-GB"/>
          <w14:ligatures w14:val="none"/>
        </w:rPr>
        <w:t>10. Political and Environmental Tourism</w:t>
      </w:r>
    </w:p>
    <w:p w14:paraId="11B1DA2F" w14:textId="77777777" w:rsidR="00F12C63" w:rsidRPr="00F12C63" w:rsidRDefault="00F12C63" w:rsidP="00F12C63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Dark tourism (visiting sites of historical tragedies, e.g., Auschwitz)</w:t>
      </w:r>
    </w:p>
    <w:p w14:paraId="6F0BF3C5" w14:textId="77777777" w:rsidR="00F12C63" w:rsidRPr="00F12C63" w:rsidRDefault="00F12C63" w:rsidP="00F12C63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Ecotourism (supporting conservation efforts)</w:t>
      </w:r>
    </w:p>
    <w:p w14:paraId="3893BD56" w14:textId="77777777" w:rsidR="00F12C63" w:rsidRPr="00F12C63" w:rsidRDefault="00F12C63" w:rsidP="00F12C63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t>Volunteer tourism (helping communities, wildlife conservation)</w:t>
      </w:r>
    </w:p>
    <w:p w14:paraId="13EA262E" w14:textId="77777777" w:rsidR="00F12C63" w:rsidRDefault="00F12C63" w:rsidP="00F12C63">
      <w:p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F12C63">
        <w:rPr>
          <w:rFonts w:eastAsia="Times New Roman" w:cstheme="minorHAnsi"/>
          <w:kern w:val="0"/>
          <w:lang w:eastAsia="en-GB"/>
          <w14:ligatures w14:val="none"/>
        </w:rPr>
        <w:lastRenderedPageBreak/>
        <w:t xml:space="preserve">Each </w:t>
      </w:r>
      <w:proofErr w:type="spellStart"/>
      <w:r w:rsidRPr="00F12C63">
        <w:rPr>
          <w:rFonts w:eastAsia="Times New Roman" w:cstheme="minorHAnsi"/>
          <w:kern w:val="0"/>
          <w:lang w:eastAsia="en-GB"/>
          <w14:ligatures w14:val="none"/>
        </w:rPr>
        <w:t>traveler</w:t>
      </w:r>
      <w:proofErr w:type="spellEnd"/>
      <w:r w:rsidRPr="00F12C63">
        <w:rPr>
          <w:rFonts w:eastAsia="Times New Roman" w:cstheme="minorHAnsi"/>
          <w:kern w:val="0"/>
          <w:lang w:eastAsia="en-GB"/>
          <w14:ligatures w14:val="none"/>
        </w:rPr>
        <w:t xml:space="preserve"> may have multiple motivations for their journey, combining relaxation with cultural discovery or business with leisure (known as "</w:t>
      </w:r>
      <w:proofErr w:type="spellStart"/>
      <w:r w:rsidRPr="00F12C63">
        <w:rPr>
          <w:rFonts w:eastAsia="Times New Roman" w:cstheme="minorHAnsi"/>
          <w:kern w:val="0"/>
          <w:lang w:eastAsia="en-GB"/>
          <w14:ligatures w14:val="none"/>
        </w:rPr>
        <w:t>bleisure</w:t>
      </w:r>
      <w:proofErr w:type="spellEnd"/>
      <w:r w:rsidRPr="00F12C63">
        <w:rPr>
          <w:rFonts w:eastAsia="Times New Roman" w:cstheme="minorHAnsi"/>
          <w:kern w:val="0"/>
          <w:lang w:eastAsia="en-GB"/>
          <w14:ligatures w14:val="none"/>
        </w:rPr>
        <w:t xml:space="preserve"> travel"). What type of tourism interests you the most?</w:t>
      </w:r>
    </w:p>
    <w:p w14:paraId="0F7CE799" w14:textId="77777777" w:rsidR="008077CD" w:rsidRDefault="008077CD" w:rsidP="00F12C63">
      <w:pPr>
        <w:spacing w:after="0" w:line="240" w:lineRule="auto"/>
        <w:rPr>
          <w:rFonts w:cstheme="minorHAnsi"/>
          <w:b/>
          <w:bCs/>
        </w:rPr>
        <w:sectPr w:rsidR="008077CD" w:rsidSect="008077CD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7D0C6461" w14:textId="77777777" w:rsidR="008077CD" w:rsidRDefault="008077CD" w:rsidP="00F12C63">
      <w:pPr>
        <w:spacing w:after="0" w:line="240" w:lineRule="auto"/>
        <w:rPr>
          <w:rFonts w:cstheme="minorHAnsi"/>
          <w:b/>
          <w:bCs/>
        </w:rPr>
      </w:pPr>
    </w:p>
    <w:p w14:paraId="7BE05FC3" w14:textId="77777777" w:rsidR="00F12C63" w:rsidRDefault="00F12C63" w:rsidP="00F12C63">
      <w:pPr>
        <w:spacing w:after="0" w:line="240" w:lineRule="auto"/>
        <w:rPr>
          <w:rFonts w:cstheme="minorHAnsi"/>
          <w:b/>
          <w:bCs/>
        </w:rPr>
      </w:pPr>
      <w:r w:rsidRPr="008077CD">
        <w:rPr>
          <w:rFonts w:cstheme="minorHAnsi"/>
          <w:b/>
          <w:bCs/>
        </w:rPr>
        <w:t>List of 100 most common words in tourism and their synonyms by ChatGPT 4o (5 February 2025)</w:t>
      </w:r>
    </w:p>
    <w:p w14:paraId="0687F693" w14:textId="77777777" w:rsidR="008077CD" w:rsidRDefault="008077CD" w:rsidP="00F12C63">
      <w:pPr>
        <w:spacing w:after="0" w:line="240" w:lineRule="auto"/>
        <w:rPr>
          <w:rFonts w:cstheme="minorHAnsi"/>
          <w:b/>
          <w:bCs/>
        </w:rPr>
      </w:pPr>
    </w:p>
    <w:p w14:paraId="6B829A77" w14:textId="45CDA3A9" w:rsidR="008077CD" w:rsidRPr="008077CD" w:rsidRDefault="008077CD" w:rsidP="00F12C63">
      <w:pPr>
        <w:spacing w:after="0" w:line="240" w:lineRule="auto"/>
        <w:rPr>
          <w:rFonts w:cstheme="minorHAnsi"/>
          <w:b/>
          <w:bCs/>
        </w:rPr>
        <w:sectPr w:rsidR="008077CD" w:rsidRPr="008077CD" w:rsidSect="008077CD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5E14B93" w14:textId="0705E12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avel, vacation industry, hospitality</w:t>
      </w:r>
    </w:p>
    <w:p w14:paraId="1F1D21F8" w14:textId="533426A6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avele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ourist, visitor, explorer</w:t>
      </w:r>
    </w:p>
    <w:p w14:paraId="3BACD939" w14:textId="03B318B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Destinatio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ocation, place, spot</w:t>
      </w:r>
    </w:p>
    <w:p w14:paraId="71162709" w14:textId="4AF63CC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Journe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ip, voyage, expedition</w:t>
      </w:r>
    </w:p>
    <w:p w14:paraId="79E48179" w14:textId="1237819F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ip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excursion, getaway, tour</w:t>
      </w:r>
    </w:p>
    <w:p w14:paraId="4E47ECE0" w14:textId="15D645DF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Vacatio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oliday, break, retreat</w:t>
      </w:r>
    </w:p>
    <w:p w14:paraId="38573933" w14:textId="4651368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ou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expedition, sightseeing, circuit</w:t>
      </w:r>
    </w:p>
    <w:p w14:paraId="053A1B9E" w14:textId="4308804F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Itinerar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schedule, travel plan, route</w:t>
      </w:r>
    </w:p>
    <w:p w14:paraId="214237D2" w14:textId="4CDD5CC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Accommodatio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odging, hotel, stay</w:t>
      </w:r>
    </w:p>
    <w:p w14:paraId="04642858" w14:textId="3D142D64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Hote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inn, resort, guesthouse</w:t>
      </w:r>
    </w:p>
    <w:p w14:paraId="116C5C2A" w14:textId="196BB364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Resor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etreat, getaway, holiday spot</w:t>
      </w:r>
    </w:p>
    <w:p w14:paraId="05186079" w14:textId="6069805A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Hoste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dormitory, budget lodging, backpacker’s stay</w:t>
      </w:r>
    </w:p>
    <w:p w14:paraId="1339B1B0" w14:textId="2DB3DD65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Guesthous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odge, inn, bed and breakfast</w:t>
      </w:r>
    </w:p>
    <w:p w14:paraId="27627B77" w14:textId="5C085E8C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Lodg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accommodation, stay, dwelling</w:t>
      </w:r>
    </w:p>
    <w:p w14:paraId="0827457F" w14:textId="7E8BF82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anspor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avel, transit, mobility</w:t>
      </w:r>
    </w:p>
    <w:p w14:paraId="65A1D4A1" w14:textId="310EB79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Fligh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air travel, airplane ride, trip</w:t>
      </w:r>
    </w:p>
    <w:p w14:paraId="0C6706DF" w14:textId="786827B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Airlin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arrier, aviation company, air service</w:t>
      </w:r>
    </w:p>
    <w:p w14:paraId="677F5F71" w14:textId="501DFABA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Airpor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erminal, airstrip, aerodrome</w:t>
      </w:r>
    </w:p>
    <w:p w14:paraId="1C7D685D" w14:textId="7C69539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ai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ailway, locomotive, transit</w:t>
      </w:r>
    </w:p>
    <w:p w14:paraId="12198A5C" w14:textId="5A28D2E6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Railwa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ailroad, tracks, train route</w:t>
      </w:r>
    </w:p>
    <w:p w14:paraId="78DDA557" w14:textId="59825625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us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oach, shuttle, public transport</w:t>
      </w:r>
    </w:p>
    <w:p w14:paraId="6A1CE41A" w14:textId="71181CE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ar renta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vehicle hire, leasing, auto rental</w:t>
      </w:r>
    </w:p>
    <w:p w14:paraId="7167B00E" w14:textId="15EFE90D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axi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ab, ride, hired car</w:t>
      </w:r>
    </w:p>
    <w:p w14:paraId="31D9F788" w14:textId="2848038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ruis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voyage, sailing, sea journey</w:t>
      </w:r>
    </w:p>
    <w:p w14:paraId="11F9EC5C" w14:textId="03BFD40A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hip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boat, vessel, liner</w:t>
      </w:r>
    </w:p>
    <w:p w14:paraId="3BED31A1" w14:textId="7ECD374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Ferr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water taxi, transport boat, shuttle</w:t>
      </w:r>
    </w:p>
    <w:p w14:paraId="1595CDC6" w14:textId="3CBDB53C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ackpack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ekking, adventure travel, budget travel</w:t>
      </w:r>
    </w:p>
    <w:p w14:paraId="2F03E811" w14:textId="226E176C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Adventur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exploration, thrill, excitement</w:t>
      </w:r>
    </w:p>
    <w:p w14:paraId="43EAA46D" w14:textId="456F729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ightsee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ouring, exploring, visiting</w:t>
      </w:r>
    </w:p>
    <w:p w14:paraId="1BB2B1AE" w14:textId="7D99964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ourist attractio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andmark, hotspot, highlight</w:t>
      </w:r>
    </w:p>
    <w:p w14:paraId="31573003" w14:textId="2F8E9FF7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Landmark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monument, notable site, famous place</w:t>
      </w:r>
    </w:p>
    <w:p w14:paraId="78D9A7B9" w14:textId="269CF2D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onumen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memorial, statue, structure</w:t>
      </w:r>
    </w:p>
    <w:p w14:paraId="51044CBB" w14:textId="2D618BF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useu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gallery, exhibition, archive</w:t>
      </w:r>
    </w:p>
    <w:p w14:paraId="2D008AC2" w14:textId="17CDFC05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Galler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art space, exhibition hall, showcase</w:t>
      </w:r>
    </w:p>
    <w:p w14:paraId="08D812BD" w14:textId="3AEDDC11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Historical sit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eritage site, ancient ruins, historic landmark</w:t>
      </w:r>
    </w:p>
    <w:p w14:paraId="6453A377" w14:textId="09B2105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ultural 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eritage travel, ethnographic tourism, cultural exploration</w:t>
      </w:r>
    </w:p>
    <w:p w14:paraId="77B2FF04" w14:textId="486971E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Eco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green travel, nature tourism, sustainable tourism</w:t>
      </w:r>
    </w:p>
    <w:p w14:paraId="28EE4726" w14:textId="41D4EC3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Adventure 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extreme travel, active tourism, exploration tourism</w:t>
      </w:r>
    </w:p>
    <w:p w14:paraId="582C38AC" w14:textId="4B4D92D8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each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seashore, coastline, seaside</w:t>
      </w:r>
    </w:p>
    <w:p w14:paraId="3386FD58" w14:textId="18B4779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Island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isle, atoll, islet</w:t>
      </w:r>
    </w:p>
    <w:p w14:paraId="5CB1F128" w14:textId="0F13E271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ountai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peak, summit, hill</w:t>
      </w:r>
    </w:p>
    <w:p w14:paraId="317D83B8" w14:textId="3156E7E1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Natur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wilderness, environment, landscape</w:t>
      </w:r>
    </w:p>
    <w:p w14:paraId="3732EACF" w14:textId="07198EDC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Wildlif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fauna, animals, ecosystem</w:t>
      </w:r>
    </w:p>
    <w:p w14:paraId="3766CD2F" w14:textId="210EA6B7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Park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eserve, garden, recreation area</w:t>
      </w:r>
    </w:p>
    <w:p w14:paraId="7DDA5093" w14:textId="2A958FC4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National park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nature reserve, protected area, wildlife sanctuary</w:t>
      </w:r>
    </w:p>
    <w:p w14:paraId="3B5202B3" w14:textId="6853BF7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Fores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woods, jungle, greenery</w:t>
      </w:r>
    </w:p>
    <w:p w14:paraId="543E6B10" w14:textId="596A5EFC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Deser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arid land, dunes, wasteland</w:t>
      </w:r>
    </w:p>
    <w:p w14:paraId="799E1D13" w14:textId="7B595B46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it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metropolis, urban area, town</w:t>
      </w:r>
    </w:p>
    <w:p w14:paraId="41CE610E" w14:textId="037CF49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ountrysid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ural area, farmland, village</w:t>
      </w:r>
    </w:p>
    <w:p w14:paraId="256E395E" w14:textId="400F20B4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Villag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amlet, rural town, settlement</w:t>
      </w:r>
    </w:p>
    <w:p w14:paraId="109B987A" w14:textId="0860779F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Festiva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elebration, event, fair</w:t>
      </w:r>
    </w:p>
    <w:p w14:paraId="3C35452E" w14:textId="77D48E99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arniva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fiesta, parade, festivity</w:t>
      </w:r>
    </w:p>
    <w:p w14:paraId="62ABCCC7" w14:textId="784CE03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arke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bazaar, souk, flea market</w:t>
      </w:r>
    </w:p>
    <w:p w14:paraId="73DBCAAD" w14:textId="696573C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hopp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etail therapy, buying, purchasing</w:t>
      </w:r>
    </w:p>
    <w:p w14:paraId="51FB4DA0" w14:textId="3C829361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ouveni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keepsake, memento, memorabilia</w:t>
      </w:r>
    </w:p>
    <w:p w14:paraId="30DDD9DA" w14:textId="7B289547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Restauran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eatery, diner, bistro</w:t>
      </w:r>
    </w:p>
    <w:p w14:paraId="49FB5B28" w14:textId="6A989DE6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afé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offee shop, bistro, tearoom</w:t>
      </w:r>
    </w:p>
    <w:p w14:paraId="4AE4FB00" w14:textId="478134C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Food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uisine, meal, dish</w:t>
      </w:r>
    </w:p>
    <w:p w14:paraId="4D7E174D" w14:textId="04385B18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uisin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gastronomy, culinary tradition, cooking style</w:t>
      </w:r>
    </w:p>
    <w:p w14:paraId="7950B8D0" w14:textId="634928C8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Local food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aditional cuisine, regional dish, specialty</w:t>
      </w:r>
    </w:p>
    <w:p w14:paraId="28CF0D95" w14:textId="4934928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treet food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fast food, vendor food, market food</w:t>
      </w:r>
    </w:p>
    <w:p w14:paraId="2A48D716" w14:textId="7B617F28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Fine din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gourmet restaurant, luxury dining, upscale cuisine</w:t>
      </w:r>
    </w:p>
    <w:p w14:paraId="4770252F" w14:textId="0B673527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a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pub, lounge, tavern</w:t>
      </w:r>
    </w:p>
    <w:p w14:paraId="344F4CC6" w14:textId="29E9243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Nightlif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entertainment, evening activities, club scene</w:t>
      </w:r>
    </w:p>
    <w:p w14:paraId="61411375" w14:textId="6C7C2D8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lastRenderedPageBreak/>
        <w:t>Club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nightclub, dance bar, disco</w:t>
      </w:r>
    </w:p>
    <w:p w14:paraId="18944CF1" w14:textId="21C4C994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usic festiva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oncert event, live music show, gig</w:t>
      </w:r>
    </w:p>
    <w:p w14:paraId="0C588070" w14:textId="0C8900B9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Even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occasion, festival, gathering</w:t>
      </w:r>
    </w:p>
    <w:p w14:paraId="3A43F5B8" w14:textId="6A19DD4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pa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wellness </w:t>
      </w:r>
      <w:proofErr w:type="spellStart"/>
      <w:r w:rsidRPr="008077CD">
        <w:rPr>
          <w:rFonts w:eastAsia="Times New Roman" w:cstheme="minorHAnsi"/>
          <w:kern w:val="0"/>
          <w:lang w:eastAsia="en-GB"/>
          <w14:ligatures w14:val="none"/>
        </w:rPr>
        <w:t>center</w:t>
      </w:r>
      <w:proofErr w:type="spellEnd"/>
      <w:r w:rsidRPr="008077CD">
        <w:rPr>
          <w:rFonts w:eastAsia="Times New Roman" w:cstheme="minorHAnsi"/>
          <w:kern w:val="0"/>
          <w:lang w:eastAsia="en-GB"/>
          <w14:ligatures w14:val="none"/>
        </w:rPr>
        <w:t>, relaxation retreat, hot spring</w:t>
      </w:r>
    </w:p>
    <w:p w14:paraId="5C36740D" w14:textId="0B7C8F9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Resort spa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uxury spa, health retreat, wellness hotel</w:t>
      </w:r>
    </w:p>
    <w:p w14:paraId="300EF941" w14:textId="4755C71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Wellness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ealth tourism, relaxation, self-care</w:t>
      </w:r>
    </w:p>
    <w:p w14:paraId="497D06FB" w14:textId="1D13EBFE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edical 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ealth travel, treatment abroad, medical retreat</w:t>
      </w:r>
    </w:p>
    <w:p w14:paraId="5C81B940" w14:textId="7C6224F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Pilgrimag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eligious travel, sacred journey, spiritual trip</w:t>
      </w:r>
    </w:p>
    <w:p w14:paraId="77ACC5EE" w14:textId="0F80304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Religious 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faith-based travel, sacred journey, pilgrimage</w:t>
      </w:r>
    </w:p>
    <w:p w14:paraId="3A323B11" w14:textId="11AAABBF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Volunteer 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umanitarian travel, mission trip, social tourism</w:t>
      </w:r>
    </w:p>
    <w:p w14:paraId="3410BB8A" w14:textId="27B229D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Educational tourism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study tour, academic travel, learning trip</w:t>
      </w:r>
    </w:p>
    <w:p w14:paraId="00F7781A" w14:textId="714EF1B8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usiness trave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orporate travel, work trip, executive travel</w:t>
      </w:r>
    </w:p>
    <w:p w14:paraId="30C71E31" w14:textId="4728501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onferenc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onvention, seminar, meeting</w:t>
      </w:r>
    </w:p>
    <w:p w14:paraId="61DDFFBD" w14:textId="49073EC1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Meet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gathering, assembly, discussion</w:t>
      </w:r>
    </w:p>
    <w:p w14:paraId="1CA8D502" w14:textId="6311BE31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Exhibitio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ade show, fair, showcase</w:t>
      </w:r>
    </w:p>
    <w:p w14:paraId="140079B5" w14:textId="4A38B7BF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ade fai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business expo, industry event, commercial exhibition</w:t>
      </w:r>
    </w:p>
    <w:p w14:paraId="7149CF45" w14:textId="5095FD52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Luxury trave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high-end tourism, exclusive travel, premium vacation</w:t>
      </w:r>
    </w:p>
    <w:p w14:paraId="37A184F3" w14:textId="76BCFDED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udget travel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ow-cost tourism, economy travel, cheap trips</w:t>
      </w:r>
    </w:p>
    <w:p w14:paraId="4A7633EC" w14:textId="60DBE4CA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Package tou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group trip, bundled vacation, organized tour</w:t>
      </w:r>
    </w:p>
    <w:p w14:paraId="33B2AFD0" w14:textId="3C90DDB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elf-guided tou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independent travel, DIY travel, solo trip</w:t>
      </w:r>
    </w:p>
    <w:p w14:paraId="690F988D" w14:textId="6DF9B72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our guid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avel leader, guidebook, local expert</w:t>
      </w:r>
    </w:p>
    <w:p w14:paraId="165C38D6" w14:textId="6422566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avel agency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our operator, trip planner, vacation service</w:t>
      </w:r>
    </w:p>
    <w:p w14:paraId="6AFD1486" w14:textId="48DA5310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Booking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eservation, appointment, scheduling</w:t>
      </w:r>
    </w:p>
    <w:p w14:paraId="0A094E05" w14:textId="20645B49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Reservatio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booking, arrangement, pre-order</w:t>
      </w:r>
    </w:p>
    <w:p w14:paraId="2202DAAD" w14:textId="0E27563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heck-in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registration, arrival process, hotel entry</w:t>
      </w:r>
    </w:p>
    <w:p w14:paraId="628BF5EA" w14:textId="1F02628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heck-ou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departure, exit process, hotel leaving</w:t>
      </w:r>
    </w:p>
    <w:p w14:paraId="2E65EE65" w14:textId="2185D92B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ravel insuranc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ip protection, vacation coverage, emergency coverage</w:t>
      </w:r>
    </w:p>
    <w:p w14:paraId="1777711C" w14:textId="1B23B509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val="fr-FR"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val="fr-FR" w:eastAsia="en-GB"/>
          <w14:ligatures w14:val="none"/>
        </w:rPr>
        <w:t>Visa</w:t>
      </w:r>
      <w:r w:rsidRPr="008077CD">
        <w:rPr>
          <w:rFonts w:eastAsia="Times New Roman" w:cstheme="minorHAnsi"/>
          <w:kern w:val="0"/>
          <w:lang w:val="fr-FR" w:eastAsia="en-GB"/>
          <w14:ligatures w14:val="none"/>
        </w:rPr>
        <w:t xml:space="preserve"> – </w:t>
      </w:r>
      <w:proofErr w:type="spellStart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>travel</w:t>
      </w:r>
      <w:proofErr w:type="spellEnd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 xml:space="preserve"> permit, entry </w:t>
      </w:r>
      <w:proofErr w:type="spellStart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>authorization</w:t>
      </w:r>
      <w:proofErr w:type="spellEnd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>, immigration document</w:t>
      </w:r>
    </w:p>
    <w:p w14:paraId="5C3AFF89" w14:textId="56D5DFA7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Passport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ravel document, identification, ID</w:t>
      </w:r>
    </w:p>
    <w:p w14:paraId="5E6A05BB" w14:textId="7DC7E3A5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Customs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border control, immigration, entry inspection</w:t>
      </w:r>
    </w:p>
    <w:p w14:paraId="246AC468" w14:textId="36A84FE6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Duty-fre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tax-free shopping, customs-free, exempt goods</w:t>
      </w:r>
    </w:p>
    <w:p w14:paraId="2EFD8BB8" w14:textId="2AC7EB53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Security check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screening, safety inspection, customs control</w:t>
      </w:r>
    </w:p>
    <w:p w14:paraId="4FE5E5B0" w14:textId="7D52D07C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Lost luggag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missing baggage, misplaced suitcase, lost belongings</w:t>
      </w:r>
    </w:p>
    <w:p w14:paraId="41A97498" w14:textId="45CF2DF5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Weather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climate, forecast, conditions</w:t>
      </w:r>
    </w:p>
    <w:p w14:paraId="1CEAB507" w14:textId="58425055" w:rsidR="00F12C63" w:rsidRPr="008077CD" w:rsidRDefault="00F12C63" w:rsidP="008077CD">
      <w:pPr>
        <w:spacing w:after="0" w:line="240" w:lineRule="auto"/>
        <w:ind w:left="360"/>
        <w:rPr>
          <w:rFonts w:eastAsia="Times New Roman" w:cstheme="minorHAnsi"/>
          <w:kern w:val="0"/>
          <w:lang w:eastAsia="en-GB"/>
          <w14:ligatures w14:val="none"/>
        </w:rPr>
      </w:pPr>
      <w:r w:rsidRPr="008077CD">
        <w:rPr>
          <w:rFonts w:eastAsia="Times New Roman" w:cstheme="minorHAnsi"/>
          <w:b/>
          <w:bCs/>
          <w:kern w:val="0"/>
          <w:lang w:eastAsia="en-GB"/>
          <w14:ligatures w14:val="none"/>
        </w:rPr>
        <w:t>Time zone</w:t>
      </w:r>
      <w:r w:rsidRPr="008077CD">
        <w:rPr>
          <w:rFonts w:eastAsia="Times New Roman" w:cstheme="minorHAnsi"/>
          <w:kern w:val="0"/>
          <w:lang w:eastAsia="en-GB"/>
          <w14:ligatures w14:val="none"/>
        </w:rPr>
        <w:t xml:space="preserve"> – local time, regional clock, global standard</w:t>
      </w:r>
    </w:p>
    <w:p w14:paraId="681D08D8" w14:textId="3EE20F96" w:rsidR="00F12C63" w:rsidRPr="008077CD" w:rsidRDefault="00F12C63" w:rsidP="008077CD">
      <w:pPr>
        <w:spacing w:after="0" w:line="240" w:lineRule="auto"/>
        <w:ind w:left="360"/>
        <w:rPr>
          <w:rFonts w:cstheme="minorHAnsi"/>
          <w:lang w:val="fr-FR"/>
        </w:rPr>
      </w:pPr>
      <w:r w:rsidRPr="008077CD">
        <w:rPr>
          <w:rFonts w:eastAsia="Times New Roman" w:cstheme="minorHAnsi"/>
          <w:b/>
          <w:bCs/>
          <w:kern w:val="0"/>
          <w:lang w:val="fr-FR" w:eastAsia="en-GB"/>
          <w14:ligatures w14:val="none"/>
        </w:rPr>
        <w:t>Jet lag</w:t>
      </w:r>
      <w:r w:rsidRPr="008077CD">
        <w:rPr>
          <w:rFonts w:eastAsia="Times New Roman" w:cstheme="minorHAnsi"/>
          <w:kern w:val="0"/>
          <w:lang w:val="fr-FR" w:eastAsia="en-GB"/>
          <w14:ligatures w14:val="none"/>
        </w:rPr>
        <w:t xml:space="preserve"> – time </w:t>
      </w:r>
      <w:proofErr w:type="spellStart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>difference</w:t>
      </w:r>
      <w:proofErr w:type="spellEnd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 xml:space="preserve"> fatigue, </w:t>
      </w:r>
      <w:proofErr w:type="spellStart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>travel</w:t>
      </w:r>
      <w:proofErr w:type="spellEnd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 xml:space="preserve"> exhaustion, </w:t>
      </w:r>
      <w:proofErr w:type="spellStart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>circadian</w:t>
      </w:r>
      <w:proofErr w:type="spellEnd"/>
      <w:r w:rsidRPr="008077CD">
        <w:rPr>
          <w:rFonts w:eastAsia="Times New Roman" w:cstheme="minorHAnsi"/>
          <w:kern w:val="0"/>
          <w:lang w:val="fr-FR" w:eastAsia="en-GB"/>
          <w14:ligatures w14:val="none"/>
        </w:rPr>
        <w:t xml:space="preserve"> disruption</w:t>
      </w:r>
    </w:p>
    <w:sectPr w:rsidR="00F12C63" w:rsidRPr="008077CD" w:rsidSect="008077CD">
      <w:type w:val="continuous"/>
      <w:pgSz w:w="11906" w:h="16838"/>
      <w:pgMar w:top="567" w:right="567" w:bottom="567" w:left="567" w:header="709" w:footer="709" w:gutter="0"/>
      <w:cols w:num="2"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542E08"/>
    <w:multiLevelType w:val="multilevel"/>
    <w:tmpl w:val="3A38D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D17991"/>
    <w:multiLevelType w:val="multilevel"/>
    <w:tmpl w:val="F3941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79331B"/>
    <w:multiLevelType w:val="multilevel"/>
    <w:tmpl w:val="C6183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AA26FD"/>
    <w:multiLevelType w:val="multilevel"/>
    <w:tmpl w:val="D0446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6C3885"/>
    <w:multiLevelType w:val="multilevel"/>
    <w:tmpl w:val="F646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D50B15"/>
    <w:multiLevelType w:val="multilevel"/>
    <w:tmpl w:val="B770E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1E39F3"/>
    <w:multiLevelType w:val="hybridMultilevel"/>
    <w:tmpl w:val="C6C2A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32823"/>
    <w:multiLevelType w:val="multilevel"/>
    <w:tmpl w:val="0338B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077874"/>
    <w:multiLevelType w:val="multilevel"/>
    <w:tmpl w:val="A3800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3D50DD"/>
    <w:multiLevelType w:val="multilevel"/>
    <w:tmpl w:val="E2CE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C218AC"/>
    <w:multiLevelType w:val="multilevel"/>
    <w:tmpl w:val="81C00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52978811">
    <w:abstractNumId w:val="1"/>
  </w:num>
  <w:num w:numId="2" w16cid:durableId="1565530190">
    <w:abstractNumId w:val="2"/>
  </w:num>
  <w:num w:numId="3" w16cid:durableId="1809586312">
    <w:abstractNumId w:val="3"/>
  </w:num>
  <w:num w:numId="4" w16cid:durableId="2128624749">
    <w:abstractNumId w:val="8"/>
  </w:num>
  <w:num w:numId="5" w16cid:durableId="1190996945">
    <w:abstractNumId w:val="9"/>
  </w:num>
  <w:num w:numId="6" w16cid:durableId="1721174902">
    <w:abstractNumId w:val="0"/>
  </w:num>
  <w:num w:numId="7" w16cid:durableId="724380365">
    <w:abstractNumId w:val="10"/>
  </w:num>
  <w:num w:numId="8" w16cid:durableId="285546351">
    <w:abstractNumId w:val="7"/>
  </w:num>
  <w:num w:numId="9" w16cid:durableId="2006782681">
    <w:abstractNumId w:val="4"/>
  </w:num>
  <w:num w:numId="10" w16cid:durableId="1286303974">
    <w:abstractNumId w:val="5"/>
  </w:num>
  <w:num w:numId="11" w16cid:durableId="1601908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NjGxsDQ2NLUwNjZX0lEKTi0uzszPAykwrAUAdPZX4SwAAAA="/>
  </w:docVars>
  <w:rsids>
    <w:rsidRoot w:val="00F12C63"/>
    <w:rsid w:val="00663A68"/>
    <w:rsid w:val="008077CD"/>
    <w:rsid w:val="009E79CB"/>
    <w:rsid w:val="00AE54E7"/>
    <w:rsid w:val="00D12E0A"/>
    <w:rsid w:val="00DE7692"/>
    <w:rsid w:val="00F12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5BBE2"/>
  <w15:chartTrackingRefBased/>
  <w15:docId w15:val="{C7ACB3AB-4FD2-43A1-BD4B-EFBF37942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12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F12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F12C6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F12C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F12C6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F12C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F12C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F12C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F12C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12C6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F12C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F12C6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F12C63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F12C63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F12C63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F12C63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F12C63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F12C63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F12C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12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12C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F12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F12C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F12C63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F12C63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F12C63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F12C6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F12C63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F12C63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12C63"/>
    <w:rPr>
      <w:rFonts w:ascii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F12C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4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5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084</Words>
  <Characters>6180</Characters>
  <Application>Microsoft Office Word</Application>
  <DocSecurity>0</DocSecurity>
  <Lines>51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5-02-05T13:08:00Z</dcterms:created>
  <dcterms:modified xsi:type="dcterms:W3CDTF">2025-02-05T13:24:00Z</dcterms:modified>
</cp:coreProperties>
</file>